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BB2F68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5</w:t>
      </w:r>
      <w:r w:rsidR="000C237F">
        <w:rPr>
          <w:rFonts w:cs="Arial"/>
          <w:b/>
          <w:spacing w:val="10"/>
        </w:rPr>
        <w:t>-0</w:t>
      </w:r>
      <w:r>
        <w:rPr>
          <w:rFonts w:cs="Arial"/>
          <w:b/>
          <w:spacing w:val="10"/>
        </w:rPr>
        <w:t>3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BB2F68">
        <w:t>3</w:t>
      </w:r>
      <w:r w:rsidR="00DD0076" w:rsidRPr="00122207">
        <w:rPr>
          <w:rFonts w:hint="eastAsia"/>
        </w:rPr>
        <w:t>月</w:t>
      </w:r>
      <w:r w:rsidR="00BB2F68">
        <w:t>5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0C35F2">
        <w:rPr>
          <w:rFonts w:asciiTheme="minorEastAsia" w:eastAsiaTheme="minorEastAsia" w:hAnsiTheme="minorEastAsia"/>
          <w:snapToGrid w:val="0"/>
        </w:rPr>
        <w:t>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BB2F68">
        <w:rPr>
          <w:rFonts w:asciiTheme="minorEastAsia" w:eastAsiaTheme="minorEastAsia" w:hAnsiTheme="minorEastAsia"/>
          <w:snapToGrid w:val="0"/>
        </w:rPr>
        <w:t>2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BB2F68">
        <w:rPr>
          <w:rFonts w:asciiTheme="minorEastAsia" w:eastAsiaTheme="minorEastAsia" w:hAnsiTheme="minorEastAsia"/>
          <w:snapToGrid w:val="0"/>
        </w:rPr>
        <w:t>3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BB2F68">
        <w:rPr>
          <w:rFonts w:asciiTheme="minorEastAsia" w:eastAsiaTheme="minorEastAsia" w:hAnsiTheme="minorEastAsia"/>
          <w:snapToGrid w:val="0"/>
        </w:rPr>
        <w:t>5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鮮豬肉與蔬菜的</w:t>
      </w:r>
      <w:proofErr w:type="gramStart"/>
      <w:r w:rsidR="006345C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6345CA" w:rsidRPr="00122207">
        <w:rPr>
          <w:rFonts w:asciiTheme="minorEastAsia" w:eastAsiaTheme="minorEastAsia" w:hAnsiTheme="minorEastAsia" w:hint="eastAsia"/>
          <w:snapToGrid w:val="0"/>
        </w:rPr>
        <w:t>平均零售價與珠海市同類食品的平均零售價作出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053EEC" w:rsidRDefault="00053EEC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916707" w:rsidRDefault="00AC5298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952FF1" w:rsidRDefault="00952FF1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7" w:history="1">
        <w:r w:rsidRPr="008B151A">
          <w:rPr>
            <w:rStyle w:val="a3"/>
            <w:spacing w:val="6"/>
          </w:rPr>
          <w:t>https://www.consumer.gov.mo/commodity/Data/PDF/CH/2019/3/pork13_5c.pdf</w:t>
        </w:r>
      </w:hyperlink>
    </w:p>
    <w:p w:rsidR="00916707" w:rsidRDefault="006345C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952FF1" w:rsidRDefault="00867B49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8" w:history="1">
        <w:r w:rsidRPr="008B151A">
          <w:rPr>
            <w:rStyle w:val="a3"/>
            <w:spacing w:val="6"/>
          </w:rPr>
          <w:t>https://www.consumer.gov.mo/commodity/Data/PDF/CH/2019/3/pork83_5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867B49" w:rsidRDefault="00867B49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9" w:history="1">
        <w:r w:rsidRPr="008B151A">
          <w:rPr>
            <w:rStyle w:val="a3"/>
            <w:spacing w:val="6"/>
          </w:rPr>
          <w:t>https://www.consumer.gov.mo/commodity/Data/PDF/CH/2019/3/vegetables93_5c.pdf</w:t>
        </w:r>
      </w:hyperlink>
    </w:p>
    <w:p w:rsidR="00867B49" w:rsidRPr="00867B49" w:rsidRDefault="00867B49" w:rsidP="006345CA">
      <w:pPr>
        <w:spacing w:beforeLines="100" w:before="240" w:afterLines="100" w:after="240" w:line="400" w:lineRule="atLeast"/>
        <w:jc w:val="both"/>
        <w:rPr>
          <w:spacing w:val="6"/>
        </w:rPr>
      </w:pPr>
      <w:bookmarkStart w:id="0" w:name="_GoBack"/>
      <w:bookmarkEnd w:id="0"/>
    </w:p>
    <w:sectPr w:rsidR="00867B49" w:rsidRPr="00867B49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51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32C3"/>
    <w:rsid w:val="00125525"/>
    <w:rsid w:val="0012663A"/>
    <w:rsid w:val="001336EB"/>
    <w:rsid w:val="00136837"/>
    <w:rsid w:val="0015133D"/>
    <w:rsid w:val="00152CD6"/>
    <w:rsid w:val="00156C8D"/>
    <w:rsid w:val="001571B0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D715E"/>
    <w:rsid w:val="001E2757"/>
    <w:rsid w:val="001E459F"/>
    <w:rsid w:val="001E5527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614E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4B14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67B49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2FF1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B1193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43FC1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1615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51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3/pork83_5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9/3/pork13_5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commodity/Data/PDF/CH/2019/3/vegetables93_5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6-06-01T02:46:00Z</cp:lastPrinted>
  <dcterms:created xsi:type="dcterms:W3CDTF">2019-03-05T01:53:00Z</dcterms:created>
  <dcterms:modified xsi:type="dcterms:W3CDTF">2019-03-05T08:14:00Z</dcterms:modified>
</cp:coreProperties>
</file>